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56B6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158164C" w:rsidR="007B4A91" w:rsidRDefault="00AF0662">
      <w:pPr>
        <w:rPr>
          <w:sz w:val="28"/>
          <w:szCs w:val="28"/>
        </w:rPr>
      </w:pPr>
      <w:r>
        <w:rPr>
          <w:sz w:val="28"/>
          <w:szCs w:val="28"/>
        </w:rPr>
        <w:t xml:space="preserve">  SPACE SHOOTER</w:t>
      </w:r>
    </w:p>
    <w:p w14:paraId="34A9E19B" w14:textId="77777777" w:rsidR="007B4A91" w:rsidRDefault="00D56B6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68D6D70" w:rsidR="007B4A91" w:rsidRDefault="00AF0662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TO GO IN SPACE SHOOT THE ALIAN AND ASTORIDS MAKE SCORE BY HITTING ALAIN AND ASTROIDS AND SAVE YOUR LIFE</w:t>
      </w:r>
    </w:p>
    <w:p w14:paraId="3D632C61" w14:textId="77777777" w:rsidR="007B4A91" w:rsidRDefault="00D56B6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D56B6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56B6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56B6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FEE3EDB" w:rsidR="007B4A91" w:rsidRDefault="00D56B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A3EBA" w14:textId="3E25126C" w:rsidR="007B4A91" w:rsidRDefault="00D56B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SHOOT THE BULLET</w:t>
            </w:r>
          </w:p>
          <w:p w14:paraId="5B85E2C1" w14:textId="4FC52E53" w:rsidR="00D56B69" w:rsidRDefault="00D56B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 SCORE</w:t>
            </w:r>
          </w:p>
        </w:tc>
      </w:tr>
      <w:tr w:rsidR="00D56B69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 w:colFirst="1" w:colLast="1"/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A4F198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7933499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LLIDE WITH </w:t>
            </w:r>
            <w:r>
              <w:rPr>
                <w:sz w:val="28"/>
                <w:szCs w:val="28"/>
              </w:rPr>
              <w:t>ASTROIDS</w:t>
            </w:r>
            <w:r>
              <w:rPr>
                <w:sz w:val="28"/>
                <w:szCs w:val="28"/>
              </w:rPr>
              <w:t xml:space="preserve"> AND </w:t>
            </w:r>
            <w:r>
              <w:rPr>
                <w:sz w:val="28"/>
                <w:szCs w:val="28"/>
              </w:rPr>
              <w:t>ALIAN</w:t>
            </w:r>
          </w:p>
        </w:tc>
      </w:tr>
      <w:bookmarkEnd w:id="0"/>
      <w:tr w:rsidR="00D56B69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B59E778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129CAE8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06FCE75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B7D493E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D56B69" w:rsidRDefault="00D56B69" w:rsidP="00D56B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D56B69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5BE380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E339956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MAGE THE SHIP</w:t>
            </w:r>
          </w:p>
        </w:tc>
      </w:tr>
      <w:tr w:rsidR="00D56B69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06AD97D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E264875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MAGE THE SHIP</w:t>
            </w:r>
          </w:p>
        </w:tc>
      </w:tr>
      <w:tr w:rsidR="00D56B69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6B69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D56B69" w:rsidRDefault="00D56B69" w:rsidP="00D56B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56B6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56B6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56B6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56B6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56B6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F0662"/>
    <w:rsid w:val="00D56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4CD80-C977-41B6-929D-DFDD65320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03-30T12:25:00Z</dcterms:created>
  <dcterms:modified xsi:type="dcterms:W3CDTF">2022-03-30T12:25:00Z</dcterms:modified>
</cp:coreProperties>
</file>